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X93b371d35a8ab49270a965d3e138144a2eebb22"/>
    <w:p>
      <w:pPr>
        <w:pStyle w:val="Heading1"/>
      </w:pPr>
      <w:r>
        <w:t xml:space="preserve">Cover Letter for Speech Therapist Position in South Africa Cape Town</w:t>
      </w:r>
    </w:p>
    <w:p>
      <w:pPr>
        <w:pStyle w:val="FirstParagraph"/>
      </w:pPr>
      <w:r>
        <w:rPr>
          <w:bCs/>
          <w:b/>
        </w:rPr>
        <w:t xml:space="preserve">John Doe</w:t>
      </w:r>
      <w:r>
        <w:br/>
      </w:r>
      <w:r>
        <w:t xml:space="preserve">123 Main Street</w:t>
      </w:r>
      <w:r>
        <w:br/>
      </w:r>
      <w:r>
        <w:t xml:space="preserve">Cape Town, Western Cape, 8000</w:t>
      </w:r>
      <w:r>
        <w:br/>
      </w:r>
      <w:r>
        <w:t xml:space="preserve">+27 82 1234567</w:t>
      </w:r>
      <w:r>
        <w:br/>
      </w:r>
      <w:r>
        <w:t xml:space="preserve">johndoe@email.com</w:t>
      </w:r>
    </w:p>
    <w:p>
      <w:pPr>
        <w:pStyle w:val="BodyText"/>
      </w:pPr>
      <w:r>
        <w:t xml:space="preserve">Date: [Insert Date]</w:t>
      </w:r>
    </w:p>
    <w:p>
      <w:pPr>
        <w:pStyle w:val="BodyText"/>
      </w:pPr>
      <w:r>
        <w:t xml:space="preserve">Recruitment Manager</w:t>
      </w:r>
      <w:r>
        <w:br/>
      </w:r>
      <w:r>
        <w:t xml:space="preserve">[Hospital/Institution Name]</w:t>
      </w:r>
      <w:r>
        <w:br/>
      </w:r>
      <w:r>
        <w:t xml:space="preserve">[Institution Address]</w:t>
      </w:r>
      <w:r>
        <w:br/>
      </w:r>
      <w:r>
        <w:t xml:space="preserve">Cape Town, Western Cape, 8000</w:t>
      </w:r>
    </w:p>
    <w:bookmarkStart w:id="20" w:name="dear-hiring-team"/>
    <w:p>
      <w:pPr>
        <w:pStyle w:val="Heading2"/>
      </w:pPr>
      <w:r>
        <w:t xml:space="preserve">Dear Hiring Team,</w:t>
      </w:r>
    </w:p>
    <w:p>
      <w:pPr>
        <w:pStyle w:val="FirstParagraph"/>
      </w:pPr>
      <w:r>
        <w:t xml:space="preserve">I am writing to express my enthusiastic interest in the Speech Therapist position at your esteemed institution in South Africa Cape Town. With a deep passion for improving communication and swallowing disorders through evidence-based practices, I am eager to contribute my skills and experience to support the diverse communities of Cape Town. As a qualified Speech Therapist with over [X years] of experience, I am particularly drawn to this opportunity due to the unique cultural and linguistic richness of South Africa, which aligns with my commitment to providing inclusive and culturally responsive care.</w:t>
      </w:r>
    </w:p>
    <w:p>
      <w:pPr>
        <w:pStyle w:val="BodyText"/>
      </w:pPr>
      <w:r>
        <w:t xml:space="preserve">My journey as a Speech Therapist began with a Bachelor of Science in Speech and Hearing Sciences from [University Name], followed by a Master’s degree in Speech Therapy from [University Name]. Throughout my academic training, I developed a strong foundation in phonetics, language development, and clinical interventions. This was complemented by hands-on experience during my internship at [Hospital/ Clinic Name], where I worked with patients of all ages, from infants with feeding difficulties to adults recovering from strokes. These experiences honed my ability to assess, diagnose, and treat a wide range of communication disorders while fostering empathy and adaptability in diverse clinical settings.</w:t>
      </w:r>
    </w:p>
    <w:p>
      <w:pPr>
        <w:pStyle w:val="BodyText"/>
      </w:pPr>
      <w:r>
        <w:t xml:space="preserve">As a Speech Therapist in South Africa Cape Town, I have had the privilege of working with individuals from various cultural and linguistic backgrounds. Cape Town’s multilingual environment—home to languages such as Afrikaans, Zulu, Xhosa, and others—has taught me the importance of tailoring interventions to respect and incorporate patients’ unique identities. For instance, in my previous role at [Previous Employer], I collaborated with community health workers to develop culturally sensitive therapy programs for children in underserved areas. This work not only improved patient outcomes but also strengthened my ability to navigate the complexities of healthcare delivery in a region marked by socioeconomic diversity.</w:t>
      </w:r>
    </w:p>
    <w:p>
      <w:pPr>
        <w:pStyle w:val="BodyText"/>
      </w:pPr>
      <w:r>
        <w:t xml:space="preserve">My professional expertise extends beyond traditional clinical settings. I have led workshops on early language development for parents and educators, emphasizing the role of speech therapy in fostering academic success. Additionally, I have volunteered with non-profit organizations that provide free screenings and interventions to underprivileged families, further solidifying my belief that access to speech therapy is a fundamental right. These experiences have equipped me with the skills to work independently, collaborate effectively with multidisciplinary teams, and advocate for patients’ needs within both public and private healthcare systems.</w:t>
      </w:r>
    </w:p>
    <w:p>
      <w:pPr>
        <w:pStyle w:val="BodyText"/>
      </w:pPr>
      <w:r>
        <w:t xml:space="preserve">What excites me most about this opportunity in South Africa Cape Town is the chance to contribute to an institution that values innovation and community engagement. Cape Town’s dynamic healthcare landscape offers a unique platform to address the challenges faced by marginalized populations, such as limited access to specialized services and language barriers. I am particularly interested in your organization’s focus on [mention specific initiative or value from the job posting, e.g., "pediatric care" or "community outreach"], as it resonates with my own dedication to making a meaningful impact through speech therapy.</w:t>
      </w:r>
    </w:p>
    <w:p>
      <w:pPr>
        <w:pStyle w:val="BodyText"/>
      </w:pPr>
      <w:r>
        <w:t xml:space="preserve">My commitment to excellence is reflected in my ability to stay current with advancements in the field. I regularly attend conferences and professional development seminars, such as the recent South African Speech Language Hearing Association (SASLHA) annual meeting, where I presented research on [briefly mention a relevant topic]. This ongoing learning ensures that I deliver interventions grounded in the latest scientific evidence while remaining flexible enough to adapt to individual patient needs.</w:t>
      </w:r>
    </w:p>
    <w:p>
      <w:pPr>
        <w:pStyle w:val="BodyText"/>
      </w:pPr>
      <w:r>
        <w:t xml:space="preserve">Furthermore, my strong interpersonal skills and ability to communicate complex information in an accessible manner have been instrumental in building trust with patients and their families. I believe that effective speech therapy is not just about technical expertise but also about creating a supportive environment where individuals feel empowered to achieve their goals. In Cape Town, where the intersection of culture, language, and healthcare is ever-evolving, I am confident that my background and values will align seamlessly with your team’s mission.</w:t>
      </w:r>
    </w:p>
    <w:p>
      <w:pPr>
        <w:pStyle w:val="BodyText"/>
      </w:pPr>
      <w:r>
        <w:t xml:space="preserve">Thank you for considering my application. I would be honored to bring my skills as a Speech Therapist to your organization in South Africa Cape Town. I am available at your convenience for an interview and can be reached at [phone number] or [email address]. I look forward to the opportunity to discuss how I can contribute to your team’s success and the well-being of the communities you serve.</w:t>
      </w:r>
    </w:p>
    <w:p>
      <w:pPr>
        <w:pStyle w:val="BodyText"/>
      </w:pPr>
      <w:r>
        <w:t xml:space="preserve">Sincerely,</w:t>
      </w:r>
      <w:r>
        <w:br/>
      </w:r>
      <w:r>
        <w:t xml:space="preserve">John Doe</w:t>
      </w:r>
    </w:p>
    <w:p>
      <w:pPr>
        <w:pStyle w:val="BodyText"/>
      </w:pPr>
      <w:r>
        <w:rPr>
          <w:bCs/>
          <w:b/>
        </w:rPr>
        <w:t xml:space="preserve">Enclosures:</w:t>
      </w:r>
      <w:r>
        <w:t xml:space="preserve"> </w:t>
      </w:r>
      <w:r>
        <w:t xml:space="preserve">Resume, References, Certif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dc:language>en</dc:language>
  <cp:keywords/>
  <dcterms:created xsi:type="dcterms:W3CDTF">2026-07-24T00:12:32Z</dcterms:created>
  <dcterms:modified xsi:type="dcterms:W3CDTF">2026-07-24T00:12:32Z</dcterms:modified>
</cp:coreProperties>
</file>

<file path=docProps/custom.xml><?xml version="1.0" encoding="utf-8"?>
<Properties xmlns="http://schemas.openxmlformats.org/officeDocument/2006/custom-properties" xmlns:vt="http://schemas.openxmlformats.org/officeDocument/2006/docPropsVTypes"/>
</file>